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Marine Engineering Studies at University of Science and Technology Houari Boumediene, Algiers</w:t>
      </w:r>
    </w:p>
    <w:bookmarkEnd w:id="20"/>
    <w:p>
      <w:pPr>
        <w:pStyle w:val="BodyText"/>
      </w:pPr>
      <w:r>
        <w:t xml:space="preserve">Date: October 26, 2023</w:t>
      </w:r>
    </w:p>
    <w:p>
      <w:pPr>
        <w:pStyle w:val="BodyText"/>
      </w:pPr>
      <w:r>
        <w:t xml:space="preserve">Algerian Ministry of Higher Education and Scientific Research</w:t>
      </w:r>
      <w:r>
        <w:br/>
      </w:r>
      <w:r>
        <w:t xml:space="preserve">17 Place des Martyrs - Algiers, Algeria</w:t>
      </w:r>
    </w:p>
    <w:bookmarkStart w:id="21" w:name="the-scholarship-committee"/>
    <w:p>
      <w:pPr>
        <w:pStyle w:val="Heading2"/>
      </w:pPr>
      <w:r>
        <w:t xml:space="preserve">The Scholarship Committee</w:t>
      </w:r>
    </w:p>
    <w:p>
      <w:pPr>
        <w:pStyle w:val="FirstParagraph"/>
      </w:pPr>
      <w:r>
        <w:t xml:space="preserve">Algerian Ministry of Higher Education and Scientific Research</w:t>
      </w:r>
      <w:r>
        <w:br/>
      </w:r>
      <w:r>
        <w:t xml:space="preserve">17 Place des Martyrs - Algiers, Algeria</w:t>
      </w:r>
    </w:p>
    <w:bookmarkEnd w:id="21"/>
    <w:bookmarkStart w:id="22" w:name="X78b52af4085113b59b706681ce347863ae1e744"/>
    <w:p>
      <w:pPr>
        <w:pStyle w:val="Heading2"/>
      </w:pPr>
      <w:r>
        <w:t xml:space="preserve">Subject: Formal Application for Scholarship Support in Marine Engineering Studies</w:t>
      </w:r>
    </w:p>
    <w:bookmarkEnd w:id="22"/>
    <w:p>
      <w:pPr>
        <w:pStyle w:val="FirstParagraph"/>
      </w:pPr>
      <w:r>
        <w:t xml:space="preserve">Dear Esteemed Scholarship Committee,</w:t>
      </w:r>
    </w:p>
    <w:p>
      <w:pPr>
        <w:pStyle w:val="BodyText"/>
      </w:pPr>
      <w:r>
        <w:t xml:space="preserve">I am writing to submit my formal application for the prestigious International Scholarship Program for Advanced Marine Engineering Studies, specifically designed to support Algerian students pursuing excellence in maritime technical fields. As a dedicated aspiring</w:t>
      </w:r>
      <w:r>
        <w:t xml:space="preserve"> </w:t>
      </w:r>
      <w:r>
        <w:rPr>
          <w:bCs/>
          <w:b/>
        </w:rPr>
        <w:t xml:space="preserve">Marine Engineer</w:t>
      </w:r>
      <w:r>
        <w:t xml:space="preserve"> </w:t>
      </w:r>
      <w:r>
        <w:t xml:space="preserve">hailing from Algiers and deeply committed to contributing to Algeria's strategic maritime development, I believe this scholarship represents the critical catalyst needed to transform my academic aspirations into tangible national contribution within</w:t>
      </w:r>
      <w:r>
        <w:t xml:space="preserve"> </w:t>
      </w:r>
      <w:r>
        <w:rPr>
          <w:bCs/>
          <w:b/>
        </w:rPr>
        <w:t xml:space="preserve">Algeria Algiers</w:t>
      </w:r>
      <w:r>
        <w:t xml:space="preserve">.</w:t>
      </w:r>
    </w:p>
    <w:p>
      <w:pPr>
        <w:pStyle w:val="BodyText"/>
      </w:pPr>
      <w:r>
        <w:t xml:space="preserve">I am currently completing my third year of undergraduate studies in Mechanical Engineering at the University of Science and Technology Houari Boumediene (USTHB) in Algiers, where I maintain a 3.8/4.0 GPA with honors in fluid dynamics, thermodynamics, and naval architecture. My academic journey has been profoundly shaped by Algeria's growing maritime ambitions – particularly the nation's strategic investments in the Mediterranean shipping corridor and offshore energy infrastructure near our capital city. During my internship at the Port of Algiers Maritime Authority last summer, I observed firsthand how technological advancements in marine engineering directly impact Algeria's trade efficiency, coastal security, and sustainable resource management. This experience crystallized my resolve to specialize as a</w:t>
      </w:r>
      <w:r>
        <w:t xml:space="preserve"> </w:t>
      </w:r>
      <w:r>
        <w:rPr>
          <w:bCs/>
          <w:b/>
        </w:rPr>
        <w:t xml:space="preserve">Marine Engineer</w:t>
      </w:r>
      <w:r>
        <w:t xml:space="preserve">, focusing on ship propulsion systems optimization and port infrastructure resilience – areas where Algeria faces both critical need and immense opportunity.</w:t>
      </w:r>
    </w:p>
    <w:p>
      <w:pPr>
        <w:pStyle w:val="BodyText"/>
      </w:pPr>
      <w:r>
        <w:t xml:space="preserve">The significance of this scholarship extends far beyond personal academic achievement. Algeria's maritime sector holds pivotal importance for our national economy, contributing over 15% to GDP through shipping, fisheries, and offshore hydrocarbons. However, the sector currently faces a significant skills gap in advanced marine engineering – particularly in digital navigation systems integration and sustainable vessel design. As documented by the Algerian National Agency for Maritime Development (ANDEMAR), there is a critical shortage of locally trained engineers capable of maintaining Algeria's growing fleet of modern cargo vessels and offshore platforms. My proposed specialization at USTHB's newly established Marine Engineering Research Center directly addresses this national priority. With scholarship support, I will pursue advanced coursework in marine hydrodynamics, corrosion engineering, and renewable energy integration for maritime applications – all taught within the state-of-the-art facilities located on USTHB's campus in Algiers. This localized academic pathway ensures immediate applicability to Algeria's infrastructure challenges without requiring costly international study abroad.</w:t>
      </w:r>
    </w:p>
    <w:p>
      <w:pPr>
        <w:pStyle w:val="BodyText"/>
      </w:pPr>
      <w:r>
        <w:t xml:space="preserve">My commitment to</w:t>
      </w:r>
      <w:r>
        <w:t xml:space="preserve"> </w:t>
      </w:r>
      <w:r>
        <w:rPr>
          <w:bCs/>
          <w:b/>
        </w:rPr>
        <w:t xml:space="preserve">Algeria Algiers</w:t>
      </w:r>
      <w:r>
        <w:t xml:space="preserve"> </w:t>
      </w:r>
      <w:r>
        <w:t xml:space="preserve">is deeply personal. I was born and raised in the historic Casbah district of Algiers, where my grandfather served as a shipwright at the old naval docks. His stories of Algeria's maritime heritage – from ancient Carthaginian trade routes to modern port expansions – instilled in me a profound sense of duty toward advancing our nation's blue economy. This scholarship represents not just educational opportunity but an investment in Algeria's future: I will return to Algiers immediately upon graduation to join the Algerian National Shipping Company (SNCAL) as a senior marine engineer, where I will directly contribute to upgrading the Port of Algiers' digital infrastructure and developing sustainable maintenance protocols for our coastal vessels. My long-term vision includes establishing an engineering consultancy in Algiers focused on retrofitting older commercial vessels with energy-efficient propulsion systems – a solution that aligns perfectly with Algeria's 2030 Sustainable Development Strategy.</w:t>
      </w:r>
    </w:p>
    <w:p>
      <w:pPr>
        <w:pStyle w:val="BodyText"/>
      </w:pPr>
      <w:r>
        <w:t xml:space="preserve">Financial considerations make this scholarship indispensable. While I have maintained academic excellence through merit-based partial tuition waivers, my family's modest income as public school educators necessitates full financial support to pursue specialized engineering studies. The scholarship would cover tuition fees, essential laboratory materials for marine propulsion modeling experiments, and access to international maritime databases – resources currently beyond our household budget. My parents' sacrifices in sending me through Algeria's public education system have made this moment possible; now I seek the opportunity to reciprocate by developing the technical expertise that Algeria urgently requires.</w:t>
      </w:r>
    </w:p>
    <w:p>
      <w:pPr>
        <w:pStyle w:val="BodyText"/>
      </w:pPr>
      <w:r>
        <w:t xml:space="preserve">What distinguishes my approach is my integrated understanding of both technical engineering principles and Algeria's unique maritime context. In my undergraduate research project, I developed a cost-benefit model for implementing wave energy converters in Algiers' coastal infrastructure, which earned me recognition from the Algerian Society of Engineers. This work directly connects to our national priorities: reducing port operational costs while enhancing sustainability – goals central to Algeria's economic diversification strategy. I have also actively participated in the Algiers Youth Maritime Forum, where I presented on digital twin technology for ship maintenance – demonstrating my commitment to engaging with local technical communities early in my career.</w:t>
      </w:r>
    </w:p>
    <w:p>
      <w:pPr>
        <w:pStyle w:val="BodyText"/>
      </w:pPr>
      <w:r>
        <w:t xml:space="preserve">Algeria's strategic location at the Mediterranean crossroads makes advanced marine engineering expertise essential for our nation's security and prosperity. As a future</w:t>
      </w:r>
      <w:r>
        <w:t xml:space="preserve"> </w:t>
      </w:r>
      <w:r>
        <w:rPr>
          <w:bCs/>
          <w:b/>
        </w:rPr>
        <w:t xml:space="preserve">Marine Engineer</w:t>
      </w:r>
      <w:r>
        <w:t xml:space="preserve">, I understand that every vessel navigation system optimized, every port facility upgraded, and every sustainable fuel solution implemented contributes to Algeria's economic resilience. This scholarship is not merely an educational grant; it is the cornerstone of my commitment to transform Algiers into a regional hub for Mediterranean maritime innovation. With your support, I will become part of the new generation of Algerian engineers who don't just learn engineering theory in classrooms, but actively reshape our nation's maritime destiny from within Algeria Algiers.</w:t>
      </w:r>
    </w:p>
    <w:p>
      <w:pPr>
        <w:pStyle w:val="BodyText"/>
      </w:pPr>
      <w:r>
        <w:t xml:space="preserve">I have attached all required documentation including academic transcripts, letters of recommendation from USTHB faculty specializing in marine systems, and a detailed research proposal for my proposed master's thesis on "Digital Optimization of Algerian Coastal Vessel Maintenance Systems." I would welcome the opportunity to discuss how my technical skills and national commitment align with your scholarship objectives at your earliest convenience.</w:t>
      </w:r>
    </w:p>
    <w:p>
      <w:pPr>
        <w:pStyle w:val="BodyText"/>
      </w:pPr>
      <w:r>
        <w:t xml:space="preserve">Thank you for considering this comprehensive</w:t>
      </w:r>
      <w:r>
        <w:t xml:space="preserve"> </w:t>
      </w:r>
      <w:r>
        <w:rPr>
          <w:bCs/>
          <w:b/>
        </w:rPr>
        <w:t xml:space="preserve">Scholarship Application Letter</w:t>
      </w:r>
      <w:r>
        <w:t xml:space="preserve">. I am prepared to provide any additional information required and eagerly anticipate the possibility of contributing meaningfully to Algeria's maritime advancement through this prestigious program.</w:t>
      </w:r>
    </w:p>
    <w:p>
      <w:pPr>
        <w:pStyle w:val="BodyText"/>
      </w:pPr>
      <w:r>
        <w:t xml:space="preserve">Sincerely,</w:t>
      </w:r>
    </w:p>
    <w:bookmarkStart w:id="23" w:name="your-full-name"/>
    <w:p>
      <w:pPr>
        <w:pStyle w:val="Heading3"/>
      </w:pPr>
      <w:r>
        <w:t xml:space="preserve">[Your Full Name]</w:t>
      </w:r>
    </w:p>
    <w:p>
      <w:pPr>
        <w:pStyle w:val="FirstParagraph"/>
      </w:pPr>
      <w:r>
        <w:t xml:space="preserve">Undergraduate Student, Marine Engineering Track</w:t>
      </w:r>
      <w:r>
        <w:br/>
      </w:r>
      <w:r>
        <w:t xml:space="preserve">University of Science and Technology Houari Boumediene (USTHB)</w:t>
      </w:r>
      <w:r>
        <w:br/>
      </w:r>
      <w:r>
        <w:t xml:space="preserve">Algiers, Algeria</w:t>
      </w:r>
    </w:p>
    <w:p>
      <w:pPr>
        <w:pStyle w:val="BodyText"/>
      </w:pPr>
      <w:r>
        <w:t xml:space="preserve">Email: your.email@usthb.dz | Phone: +213 555 XXX XXX</w:t>
      </w:r>
    </w:p>
    <w:bookmarkEnd w:id="23"/>
    <w:p>
      <w:pPr>
        <w:pStyle w:val="BodyText"/>
      </w:pPr>
      <w:r>
        <w:t xml:space="preserve">This document constitutes a formal</w:t>
      </w:r>
      <w:r>
        <w:t xml:space="preserve"> </w:t>
      </w:r>
      <w:r>
        <w:rPr>
          <w:bCs/>
          <w:b/>
        </w:rPr>
        <w:t xml:space="preserve">Scholarship Application Letter</w:t>
      </w:r>
      <w:r>
        <w:t xml:space="preserve"> </w:t>
      </w:r>
      <w:r>
        <w:t xml:space="preserve">for Marine Engineering studies at USTHB in Algiers, Algeria.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Algeria Algiers</dc:title>
  <dc:creator/>
  <dc:language>en</dc:language>
  <cp:keywords/>
  <dcterms:created xsi:type="dcterms:W3CDTF">2026-07-22T10:01:44Z</dcterms:created>
  <dcterms:modified xsi:type="dcterms:W3CDTF">2026-07-22T10:01:44Z</dcterms:modified>
</cp:coreProperties>
</file>

<file path=docProps/custom.xml><?xml version="1.0" encoding="utf-8"?>
<Properties xmlns="http://schemas.openxmlformats.org/officeDocument/2006/custom-properties" xmlns:vt="http://schemas.openxmlformats.org/officeDocument/2006/docPropsVTypes"/>
</file>